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83766" w14:textId="73FF29CC"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80FDD4" w14:textId="7B5B9206"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777091" w:rsidRDefault="0386A755"/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улиц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означи</w:t>
            </w:r>
            <w:proofErr w:type="spellEnd"/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F0ABB34"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29BC607B" w:rsidR="002F7814" w:rsidRPr="00777091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4A2724AC" w14:textId="16D9DCD1"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57AC7D"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a4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B22420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8BA2CDC"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2957D6E7"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B22420" w:rsidRDefault="12830216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777091" w:rsidRPr="00B22420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</w:p>
        </w:tc>
      </w:tr>
      <w:tr w:rsidR="00FA63A6" w:rsidRPr="00B22420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5F36D268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172FED1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66F05897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27D97C92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78300B86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2C114D2F"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845C9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777091">
        <w:rPr>
          <w:lang w:val="sr-Cyrl-CS"/>
        </w:rPr>
        <w:t xml:space="preserve"> 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29F991" w14:textId="77777777"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4091DC1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F1F5E05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3CC72691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14:paraId="361F9873" w14:textId="46DBAA56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14:paraId="37A9AB89" w14:textId="63F28ECB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474FA42" w14:textId="46C55140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D2ACF4" w14:textId="1F1E0F9B"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a4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2420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29310E" w:rsidRPr="00B22420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125B1B9E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14:paraId="11CE95AE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452C710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428B385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4372C2B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4CDAB1A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49943D6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2933DE" w14:textId="7B596BD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03692891" w14:textId="2687A793"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67B97215"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>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037667FA" w14:textId="77777777"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1A3AFB11" w14:textId="6A5A8EBC"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505A8EDB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14:paraId="54D9D43D" w14:textId="6E08FF19"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a4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B22420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59DD8967"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14:paraId="3881E5B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2170E385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13684021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FDCBD4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FFB89A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60796BE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F576B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3D4FF07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6D24FE6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346CC001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A1FE3A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75F549EC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2587109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79D11733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777091" w:rsidRPr="00B22420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14:paraId="273AF22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4D415C7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A10455A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C0571EF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4B23EB44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33749F8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B0FA07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6D76F63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514F623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022A38F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21B08B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31510C5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1AC700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48FF62E3"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777091" w:rsidRPr="00B22420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777091" w:rsidRPr="00B22420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777091" w:rsidRPr="00B22420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777091" w:rsidRPr="00B22420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14:paraId="20FF55CD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2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1C6A67" w14:textId="5866369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62C67" w14:textId="131A8F6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9C0B5EC" w14:textId="7B8266D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0EDC830" w14:textId="23D7E74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FEB28C7" w14:textId="7CAE1851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315B74F" w14:textId="7FD6843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2"/>
    </w:tbl>
    <w:p w14:paraId="349331EA" w14:textId="77777777"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3A7E866B"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543429CD"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77091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3" w:name="_Hlk72263790"/>
    </w:p>
    <w:p w14:paraId="3BA8EC9D" w14:textId="3F6D4026"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a4"/>
        <w:tblW w:w="2734" w:type="pct"/>
        <w:tblLook w:val="04A0" w:firstRow="1" w:lastRow="0" w:firstColumn="1" w:lastColumn="0" w:noHBand="0" w:noVBand="1"/>
      </w:tblPr>
      <w:tblGrid>
        <w:gridCol w:w="3864"/>
        <w:gridCol w:w="2036"/>
      </w:tblGrid>
      <w:tr w:rsidR="00777091" w:rsidRPr="00777091" w14:paraId="21EE49AD" w14:textId="77777777" w:rsidTr="00B01010">
        <w:tc>
          <w:tcPr>
            <w:tcW w:w="3275" w:type="pct"/>
          </w:tcPr>
          <w:p w14:paraId="5A8A160E" w14:textId="6EDF7BA9"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282D6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14:paraId="78EAC382" w14:textId="77777777" w:rsidTr="00B01010">
        <w:tc>
          <w:tcPr>
            <w:tcW w:w="3275" w:type="pct"/>
          </w:tcPr>
          <w:p w14:paraId="3CE03BAD" w14:textId="28705349"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кућ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стан</w:t>
            </w:r>
            <w:proofErr w:type="spellEnd"/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14:paraId="015E2C7A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a3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777091" w:rsidRDefault="00771A21" w:rsidP="001A73A5">
            <w:pPr>
              <w:pStyle w:val="a3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777091" w:rsidRDefault="00771A21" w:rsidP="001A73A5">
            <w:pPr>
              <w:pStyle w:val="a3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a3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a3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a3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a3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777091" w:rsidRDefault="00A00A87" w:rsidP="00A00A87">
            <w:pPr>
              <w:pStyle w:val="a3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a3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a3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a3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a3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a3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a3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777091" w:rsidRDefault="00B01010" w:rsidP="00B01010">
            <w:pPr>
              <w:pStyle w:val="a3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a3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a3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a3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a3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a3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3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5456979" w14:textId="3341618F"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77091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777091">
        <w:rPr>
          <w:rFonts w:ascii="Times New Roman" w:hAnsi="Times New Roman" w:cs="Times New Roman"/>
          <w:sz w:val="24"/>
          <w:szCs w:val="24"/>
        </w:rPr>
        <w:t>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>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42EC04EC" w14:textId="0C4B2C5C"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7770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7091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0F865" w14:textId="77777777" w:rsidR="00CD1892" w:rsidRDefault="00CD1892" w:rsidP="00CB7E8C">
      <w:pPr>
        <w:spacing w:after="0" w:line="240" w:lineRule="auto"/>
      </w:pPr>
      <w:r>
        <w:separator/>
      </w:r>
    </w:p>
  </w:endnote>
  <w:endnote w:type="continuationSeparator" w:id="0">
    <w:p w14:paraId="357EFE03" w14:textId="77777777" w:rsidR="00CD1892" w:rsidRDefault="00CD189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662272" w14:textId="77777777" w:rsidR="00CD1892" w:rsidRDefault="00CD1892" w:rsidP="00CB7E8C">
      <w:pPr>
        <w:spacing w:after="0" w:line="240" w:lineRule="auto"/>
      </w:pPr>
      <w:r>
        <w:separator/>
      </w:r>
    </w:p>
  </w:footnote>
  <w:footnote w:type="continuationSeparator" w:id="0">
    <w:p w14:paraId="7150E494" w14:textId="77777777" w:rsidR="00CD1892" w:rsidRDefault="00CD189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83CCF" w14:textId="77777777" w:rsidR="0066540E" w:rsidRPr="0066540E" w:rsidRDefault="0066540E" w:rsidP="0066540E">
    <w:pPr>
      <w:pStyle w:val="af2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5"/>
  </w:num>
  <w:num w:numId="3">
    <w:abstractNumId w:val="39"/>
  </w:num>
  <w:num w:numId="4">
    <w:abstractNumId w:val="20"/>
  </w:num>
  <w:num w:numId="5">
    <w:abstractNumId w:val="25"/>
  </w:num>
  <w:num w:numId="6">
    <w:abstractNumId w:val="3"/>
  </w:num>
  <w:num w:numId="7">
    <w:abstractNumId w:val="30"/>
  </w:num>
  <w:num w:numId="8">
    <w:abstractNumId w:val="18"/>
  </w:num>
  <w:num w:numId="9">
    <w:abstractNumId w:val="31"/>
  </w:num>
  <w:num w:numId="10">
    <w:abstractNumId w:val="9"/>
  </w:num>
  <w:num w:numId="11">
    <w:abstractNumId w:val="16"/>
  </w:num>
  <w:num w:numId="12">
    <w:abstractNumId w:val="36"/>
  </w:num>
  <w:num w:numId="13">
    <w:abstractNumId w:val="14"/>
  </w:num>
  <w:num w:numId="14">
    <w:abstractNumId w:val="17"/>
  </w:num>
  <w:num w:numId="15">
    <w:abstractNumId w:val="38"/>
  </w:num>
  <w:num w:numId="16">
    <w:abstractNumId w:val="37"/>
  </w:num>
  <w:num w:numId="17">
    <w:abstractNumId w:val="8"/>
  </w:num>
  <w:num w:numId="18">
    <w:abstractNumId w:val="34"/>
  </w:num>
  <w:num w:numId="19">
    <w:abstractNumId w:val="27"/>
  </w:num>
  <w:num w:numId="20">
    <w:abstractNumId w:val="4"/>
  </w:num>
  <w:num w:numId="21">
    <w:abstractNumId w:val="10"/>
  </w:num>
  <w:num w:numId="22">
    <w:abstractNumId w:val="24"/>
  </w:num>
  <w:num w:numId="23">
    <w:abstractNumId w:val="33"/>
  </w:num>
  <w:num w:numId="24">
    <w:abstractNumId w:val="22"/>
  </w:num>
  <w:num w:numId="25">
    <w:abstractNumId w:val="0"/>
  </w:num>
  <w:num w:numId="26">
    <w:abstractNumId w:val="12"/>
  </w:num>
  <w:num w:numId="27">
    <w:abstractNumId w:val="5"/>
  </w:num>
  <w:num w:numId="28">
    <w:abstractNumId w:val="7"/>
  </w:num>
  <w:num w:numId="29">
    <w:abstractNumId w:val="29"/>
  </w:num>
  <w:num w:numId="30">
    <w:abstractNumId w:val="11"/>
  </w:num>
  <w:num w:numId="31">
    <w:abstractNumId w:val="21"/>
  </w:num>
  <w:num w:numId="32">
    <w:abstractNumId w:val="26"/>
  </w:num>
  <w:num w:numId="33">
    <w:abstractNumId w:val="1"/>
  </w:num>
  <w:num w:numId="34">
    <w:abstractNumId w:val="15"/>
  </w:num>
  <w:num w:numId="35">
    <w:abstractNumId w:val="32"/>
  </w:num>
  <w:num w:numId="36">
    <w:abstractNumId w:val="6"/>
  </w:num>
  <w:num w:numId="37">
    <w:abstractNumId w:val="19"/>
  </w:num>
  <w:num w:numId="38">
    <w:abstractNumId w:val="2"/>
  </w:num>
  <w:num w:numId="39">
    <w:abstractNumId w:val="28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239CB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63841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D1892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100F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78DF"/>
    <w:pPr>
      <w:ind w:left="720"/>
      <w:contextualSpacing/>
    </w:pPr>
  </w:style>
  <w:style w:type="table" w:styleId="a4">
    <w:name w:val="Table Grid"/>
    <w:basedOn w:val="a1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6">
    <w:name w:val="Strong"/>
    <w:basedOn w:val="a0"/>
    <w:uiPriority w:val="22"/>
    <w:qFormat/>
    <w:rsid w:val="00D745B6"/>
    <w:rPr>
      <w:b/>
      <w:bCs/>
    </w:rPr>
  </w:style>
  <w:style w:type="character" w:styleId="a7">
    <w:name w:val="footnote reference"/>
    <w:basedOn w:val="a0"/>
    <w:semiHidden/>
    <w:unhideWhenUsed/>
    <w:rsid w:val="00D745B6"/>
    <w:rPr>
      <w:vertAlign w:val="superscript"/>
    </w:rPr>
  </w:style>
  <w:style w:type="character" w:styleId="a8">
    <w:name w:val="annotation reference"/>
    <w:basedOn w:val="a0"/>
    <w:uiPriority w:val="99"/>
    <w:semiHidden/>
    <w:unhideWhenUsed/>
    <w:rsid w:val="00670599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a">
    <w:name w:val="Текст на коментар Знак"/>
    <w:basedOn w:val="a0"/>
    <w:link w:val="a9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ab">
    <w:name w:val="Hyperlink"/>
    <w:basedOn w:val="a0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ac">
    <w:name w:val="annotation subject"/>
    <w:basedOn w:val="a9"/>
    <w:next w:val="a9"/>
    <w:link w:val="ad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ad">
    <w:name w:val="Предмет на коментар Знак"/>
    <w:basedOn w:val="aa"/>
    <w:link w:val="ac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e">
    <w:name w:val="footnote text"/>
    <w:basedOn w:val="a"/>
    <w:link w:val="af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af">
    <w:name w:val="Текст под линия Знак"/>
    <w:basedOn w:val="a0"/>
    <w:link w:val="ae"/>
    <w:rsid w:val="00CB7E8C"/>
    <w:rPr>
      <w:sz w:val="20"/>
      <w:szCs w:val="20"/>
      <w:lang w:val="en-GB"/>
    </w:rPr>
  </w:style>
  <w:style w:type="paragraph" w:styleId="af0">
    <w:name w:val="Balloon Text"/>
    <w:basedOn w:val="a"/>
    <w:link w:val="af1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Изнесен текст Знак"/>
    <w:basedOn w:val="a0"/>
    <w:link w:val="af0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af2">
    <w:name w:val="header"/>
    <w:basedOn w:val="a"/>
    <w:link w:val="af3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3">
    <w:name w:val="Горен колонтитул Знак"/>
    <w:basedOn w:val="a0"/>
    <w:link w:val="af2"/>
    <w:uiPriority w:val="99"/>
    <w:rsid w:val="0066540E"/>
    <w:rPr>
      <w:lang w:val="en-GB"/>
    </w:rPr>
  </w:style>
  <w:style w:type="paragraph" w:styleId="af4">
    <w:name w:val="footer"/>
    <w:basedOn w:val="a"/>
    <w:link w:val="af5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5">
    <w:name w:val="Долен колонтитул Знак"/>
    <w:basedOn w:val="a0"/>
    <w:link w:val="af4"/>
    <w:uiPriority w:val="99"/>
    <w:rsid w:val="0066540E"/>
    <w:rPr>
      <w:lang w:val="en-GB"/>
    </w:rPr>
  </w:style>
  <w:style w:type="character" w:customStyle="1" w:styleId="markedcontent">
    <w:name w:val="markedcontent"/>
    <w:basedOn w:val="a0"/>
    <w:rsid w:val="00A00A87"/>
  </w:style>
  <w:style w:type="paragraph" w:styleId="af6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7CCD3A-0917-4D53-B780-DE502BD8E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63</Words>
  <Characters>10623</Characters>
  <Application>Microsoft Office Word</Application>
  <DocSecurity>0</DocSecurity>
  <Lines>88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gor Antimov</cp:lastModifiedBy>
  <cp:revision>2</cp:revision>
  <cp:lastPrinted>2021-08-06T05:54:00Z</cp:lastPrinted>
  <dcterms:created xsi:type="dcterms:W3CDTF">2024-06-18T08:10:00Z</dcterms:created>
  <dcterms:modified xsi:type="dcterms:W3CDTF">2024-06-1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